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A2A3E8" w14:textId="1B8B871C" w:rsidR="00F26DB0" w:rsidRPr="00665C51" w:rsidRDefault="00F26DB0" w:rsidP="00F26DB0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</w:p>
    <w:p w14:paraId="3AB741F7" w14:textId="03FF7CAB" w:rsidR="009B0270" w:rsidRPr="009B0270" w:rsidRDefault="009B0270" w:rsidP="00665C51">
      <w:pPr>
        <w:spacing w:after="200" w:line="276" w:lineRule="auto"/>
        <w:rPr>
          <w:b/>
          <w:noProof/>
          <w:lang w:val="en-IN"/>
        </w:rPr>
      </w:pPr>
      <w:r w:rsidRPr="009B0270">
        <w:rPr>
          <w:b/>
          <w:noProof/>
          <w:lang w:val="en-IN"/>
        </w:rPr>
        <w:t>Create an application for student result management using React JS.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711C735D" w14:textId="77A8BE5E" w:rsid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>
        <w:rPr>
          <w:noProof/>
          <w:color w:val="000000" w:themeColor="text1"/>
          <w:lang w:val="en-IN"/>
        </w:rPr>
        <w:t>App.js</w:t>
      </w:r>
    </w:p>
    <w:p w14:paraId="590A9E21" w14:textId="26C510A6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React, { useState } from 'react';</w:t>
      </w:r>
    </w:p>
    <w:p w14:paraId="076137AD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StudentForm from './components/StudentForm';</w:t>
      </w:r>
    </w:p>
    <w:p w14:paraId="37A1999A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StudentList from './components/StudentList';</w:t>
      </w:r>
    </w:p>
    <w:p w14:paraId="6CFD448E" w14:textId="595167B5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'./App.css';</w:t>
      </w:r>
    </w:p>
    <w:p w14:paraId="4B3BE78F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const App = () =&gt; {</w:t>
      </w:r>
    </w:p>
    <w:p w14:paraId="304691DE" w14:textId="23047262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[students, setStudents] = useState([]);</w:t>
      </w:r>
    </w:p>
    <w:p w14:paraId="1E56C9B1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addStudent = (student) =&gt; {</w:t>
      </w:r>
    </w:p>
    <w:p w14:paraId="01B8582E" w14:textId="5E01428E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setStudents([...students, student]);};</w:t>
      </w:r>
    </w:p>
    <w:p w14:paraId="181BA0E6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calculateAverage = () =&gt; {</w:t>
      </w:r>
    </w:p>
    <w:p w14:paraId="76F85645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if (students.length === 0) return 0;</w:t>
      </w:r>
    </w:p>
    <w:p w14:paraId="3012872F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const total = students.reduce((sum, student) =&gt; sum + student.marks, 0);</w:t>
      </w:r>
    </w:p>
    <w:p w14:paraId="51D8E220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return (total / students.length).toFixed(2);</w:t>
      </w:r>
    </w:p>
    <w:p w14:paraId="07E55BDE" w14:textId="062AC7B7" w:rsidR="00E50458" w:rsidRDefault="00E50458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};</w:t>
      </w:r>
    </w:p>
    <w:p w14:paraId="3EBAA43C" w14:textId="53C6ACF0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import React, { useState } from 'react';</w:t>
      </w:r>
    </w:p>
    <w:p w14:paraId="15A61486" w14:textId="323C773F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import './StudentForm.css';</w:t>
      </w:r>
    </w:p>
    <w:p w14:paraId="1F6E03F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const StudentForm = ({ addStudent }) =&gt; {</w:t>
      </w:r>
    </w:p>
    <w:p w14:paraId="5A9BDA4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name, setName] = useState('');</w:t>
      </w:r>
    </w:p>
    <w:p w14:paraId="28128A3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marks, setMarks] = useState('');</w:t>
      </w:r>
    </w:p>
    <w:p w14:paraId="1694A023" w14:textId="54B775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error, setError] = useState('');</w:t>
      </w:r>
    </w:p>
    <w:p w14:paraId="5ED0193B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lastRenderedPageBreak/>
        <w:t>  const handleSubmit = (e) =&gt; {</w:t>
      </w:r>
    </w:p>
    <w:p w14:paraId="7064E750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e.preventDefault();</w:t>
      </w:r>
    </w:p>
    <w:p w14:paraId="6A0AE41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if (!name) {</w:t>
      </w:r>
    </w:p>
    <w:p w14:paraId="3EDC51B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setError('Please enter a student name.');</w:t>
      </w:r>
    </w:p>
    <w:p w14:paraId="4379C377" w14:textId="5134A381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return;}</w:t>
      </w:r>
    </w:p>
    <w:p w14:paraId="314C7DC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if (!marks || marks &lt; 0 || marks &gt; 100) {</w:t>
      </w:r>
    </w:p>
    <w:p w14:paraId="5E81209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setError('Please enter valid marks (0-100).');</w:t>
      </w:r>
    </w:p>
    <w:p w14:paraId="00292373" w14:textId="6F2380BA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return;}</w:t>
      </w:r>
    </w:p>
    <w:p w14:paraId="45419F6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Error('');</w:t>
      </w:r>
    </w:p>
    <w:p w14:paraId="018E490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addStudent({ name, marks: parseInt(marks) });</w:t>
      </w:r>
    </w:p>
    <w:p w14:paraId="4A957D3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Name('');</w:t>
      </w:r>
    </w:p>
    <w:p w14:paraId="63F2A796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Marks('');</w:t>
      </w:r>
    </w:p>
    <w:p w14:paraId="7102C5D6" w14:textId="400E54D5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};</w:t>
      </w:r>
    </w:p>
    <w:p w14:paraId="126C96A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return (</w:t>
      </w:r>
    </w:p>
    <w:p w14:paraId="6ADC84D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&lt;form onSubmit={handleSubmit} className="student-form"&gt;</w:t>
      </w:r>
    </w:p>
    <w:p w14:paraId="28E230A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div className="form-group"&gt;</w:t>
      </w:r>
    </w:p>
    <w:p w14:paraId="0872831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label&gt;Student Name:&lt;/label&gt;</w:t>
      </w:r>
    </w:p>
    <w:p w14:paraId="2C1CCBB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input</w:t>
      </w:r>
    </w:p>
    <w:p w14:paraId="67BF558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type="text"</w:t>
      </w:r>
    </w:p>
    <w:p w14:paraId="32415BD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placeholder="Enter student name"</w:t>
      </w:r>
    </w:p>
    <w:p w14:paraId="106DE0C4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value={name}</w:t>
      </w:r>
    </w:p>
    <w:p w14:paraId="64A3F768" w14:textId="2F332CFB" w:rsidR="00AB296F" w:rsidRPr="00AB296F" w:rsidRDefault="00AB296F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onChange={(e) =&gt; setName(e.target.value)}</w:t>
      </w:r>
    </w:p>
    <w:p w14:paraId="015742E7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div className="form-group"&gt;</w:t>
      </w:r>
    </w:p>
    <w:p w14:paraId="0BAE3D8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lastRenderedPageBreak/>
        <w:t>        &lt;label&gt;Marks:&lt;/label&gt;</w:t>
      </w:r>
    </w:p>
    <w:p w14:paraId="367B6B4A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input</w:t>
      </w:r>
    </w:p>
    <w:p w14:paraId="37CFD5E7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type="number"</w:t>
      </w:r>
    </w:p>
    <w:p w14:paraId="3B4DE32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placeholder="Enter marks (0-100)"</w:t>
      </w:r>
    </w:p>
    <w:p w14:paraId="3610EA2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value={marks}</w:t>
      </w:r>
    </w:p>
    <w:p w14:paraId="41F475F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onChange={(e) =&gt; setMarks(e.target.value)}</w:t>
      </w:r>
    </w:p>
    <w:p w14:paraId="5A5F939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/&gt;</w:t>
      </w:r>
    </w:p>
    <w:p w14:paraId="1FAD4360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/div&gt;</w:t>
      </w:r>
    </w:p>
    <w:p w14:paraId="54FE6C9A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{error &amp;&amp; &lt;p className="error"&gt;{error}&lt;/p&gt;}</w:t>
      </w:r>
    </w:p>
    <w:p w14:paraId="3F9928A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button type="submit"&gt;Add Student&lt;/button&gt;</w:t>
      </w:r>
    </w:p>
    <w:p w14:paraId="71B9B7A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&lt;/form&gt;</w:t>
      </w:r>
    </w:p>
    <w:p w14:paraId="7CC68C54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);</w:t>
      </w:r>
    </w:p>
    <w:p w14:paraId="3E686C14" w14:textId="105FFC83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};</w:t>
      </w:r>
    </w:p>
    <w:p w14:paraId="47070824" w14:textId="77777777" w:rsid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export default StudentForm;</w:t>
      </w:r>
    </w:p>
    <w:p w14:paraId="20FB57B0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&lt;tbody&gt;</w:t>
      </w:r>
    </w:p>
    <w:p w14:paraId="655FB0A9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{students.map((student, index) =&gt; (</w:t>
      </w:r>
    </w:p>
    <w:p w14:paraId="2309264D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&lt;tr key={index}&gt;</w:t>
      </w:r>
    </w:p>
    <w:p w14:paraId="310F28D2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  &lt;td&gt;{student.name}&lt;/td&gt;</w:t>
      </w:r>
    </w:p>
    <w:p w14:paraId="2D9DD9C1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  &lt;td&gt;{student.marks}&lt;/td&gt;</w:t>
      </w:r>
    </w:p>
    <w:p w14:paraId="22356470" w14:textId="1FB40625" w:rsidR="00A115B9" w:rsidRPr="00967ED2" w:rsidRDefault="00967ED2" w:rsidP="00A115B9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73027D7D" w14:textId="78A65D76" w:rsidR="0047769B" w:rsidRDefault="00967ED2" w:rsidP="00C87F20">
      <w:pPr>
        <w:jc w:val="center"/>
        <w:rPr>
          <w:rFonts w:asciiTheme="minorHAnsi" w:eastAsia="Cambria" w:hAnsiTheme="minorHAnsi" w:cstheme="minorHAnsi"/>
          <w:bCs/>
          <w:color w:val="000000" w:themeColor="text1"/>
        </w:rPr>
      </w:pPr>
      <w:r w:rsidRPr="00967ED2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215C7094" wp14:editId="26323D47">
            <wp:extent cx="6338570" cy="3445130"/>
            <wp:effectExtent l="0" t="0" r="5080" b="3175"/>
            <wp:docPr id="187825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258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80077" cy="34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9F175" w14:textId="77777777" w:rsidR="00A115B9" w:rsidRDefault="00A115B9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9AA3A97" w14:textId="5D3DD1CF" w:rsidR="00A115B9" w:rsidRPr="00652944" w:rsidRDefault="007944C7" w:rsidP="007944C7">
      <w:pPr>
        <w:jc w:val="center"/>
        <w:rPr>
          <w:rFonts w:asciiTheme="minorHAnsi" w:eastAsia="Cambria" w:hAnsiTheme="minorHAnsi" w:cstheme="minorHAnsi"/>
          <w:bCs/>
          <w:color w:val="000000" w:themeColor="text1"/>
        </w:rPr>
      </w:pPr>
      <w:r w:rsidRPr="007944C7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27A6E285" wp14:editId="40419221">
            <wp:extent cx="6480485" cy="3542665"/>
            <wp:effectExtent l="0" t="0" r="0" b="635"/>
            <wp:docPr id="110648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4889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19009" cy="356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15B9" w:rsidRPr="00652944" w:rsidSect="00256BBD">
      <w:headerReference w:type="default" r:id="rId10"/>
      <w:footerReference w:type="default" r:id="rId11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4C864C" w14:textId="77777777" w:rsidR="001E7F95" w:rsidRDefault="001E7F95" w:rsidP="008A791A">
      <w:r>
        <w:separator/>
      </w:r>
    </w:p>
  </w:endnote>
  <w:endnote w:type="continuationSeparator" w:id="0">
    <w:p w14:paraId="7FD7B71B" w14:textId="77777777" w:rsidR="001E7F95" w:rsidRDefault="001E7F95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830E7" w14:textId="77777777" w:rsidR="001E7F95" w:rsidRDefault="001E7F95" w:rsidP="008A791A">
      <w:r>
        <w:separator/>
      </w:r>
    </w:p>
  </w:footnote>
  <w:footnote w:type="continuationSeparator" w:id="0">
    <w:p w14:paraId="7BE356E8" w14:textId="77777777" w:rsidR="001E7F95" w:rsidRDefault="001E7F95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3C5EDD6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A115B9">
            <w:rPr>
              <w:b/>
            </w:rPr>
            <w:t>AWT</w:t>
          </w:r>
        </w:p>
      </w:tc>
      <w:tc>
        <w:tcPr>
          <w:tcW w:w="7794" w:type="dxa"/>
          <w:gridSpan w:val="2"/>
          <w:vAlign w:val="center"/>
        </w:tcPr>
        <w:p w14:paraId="0E0C705E" w14:textId="2374BB6D" w:rsidR="00FE361B" w:rsidRPr="00A115B9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AA76F5" w:rsidRPr="00AA76F5">
            <w:rPr>
              <w:b/>
              <w:noProof/>
            </w:rPr>
            <w:t>Create an application for student result management using React JS.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6619FCC3" w:rsidR="00FE361B" w:rsidRPr="00AA76F5" w:rsidRDefault="00AA76F5" w:rsidP="00AA76F5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AA76F5">
            <w:rPr>
              <w:b/>
              <w:szCs w:val="20"/>
              <w:lang w:val="en-IN"/>
            </w:rPr>
            <w:t>Practical 1</w:t>
          </w:r>
        </w:p>
      </w:tc>
      <w:tc>
        <w:tcPr>
          <w:tcW w:w="2844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197524E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8C6C7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875FC6"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86B"/>
    <w:rsid w:val="001931E5"/>
    <w:rsid w:val="00194FF9"/>
    <w:rsid w:val="001964B6"/>
    <w:rsid w:val="001A209E"/>
    <w:rsid w:val="001A588C"/>
    <w:rsid w:val="001B3B04"/>
    <w:rsid w:val="001B3E1C"/>
    <w:rsid w:val="001C0BED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4A3F"/>
    <w:rsid w:val="005B57D1"/>
    <w:rsid w:val="005B58A4"/>
    <w:rsid w:val="005C5109"/>
    <w:rsid w:val="005D2344"/>
    <w:rsid w:val="005D7480"/>
    <w:rsid w:val="005E5CEE"/>
    <w:rsid w:val="005E7383"/>
    <w:rsid w:val="005E7B32"/>
    <w:rsid w:val="005F73A4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37507"/>
    <w:rsid w:val="006416BF"/>
    <w:rsid w:val="00647EE2"/>
    <w:rsid w:val="00652944"/>
    <w:rsid w:val="00655F6A"/>
    <w:rsid w:val="00662592"/>
    <w:rsid w:val="006632F6"/>
    <w:rsid w:val="00663F88"/>
    <w:rsid w:val="00664E0B"/>
    <w:rsid w:val="00665C51"/>
    <w:rsid w:val="0067035B"/>
    <w:rsid w:val="00672DAE"/>
    <w:rsid w:val="006754AA"/>
    <w:rsid w:val="00681CF6"/>
    <w:rsid w:val="00685D3C"/>
    <w:rsid w:val="00686A54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75FC6"/>
    <w:rsid w:val="00880296"/>
    <w:rsid w:val="00880D88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71"/>
    <w:rsid w:val="008C6C96"/>
    <w:rsid w:val="008D289B"/>
    <w:rsid w:val="008D2B2D"/>
    <w:rsid w:val="008E2465"/>
    <w:rsid w:val="008E2F1B"/>
    <w:rsid w:val="008F4D46"/>
    <w:rsid w:val="008F5868"/>
    <w:rsid w:val="008F5D55"/>
    <w:rsid w:val="008F79D4"/>
    <w:rsid w:val="00902380"/>
    <w:rsid w:val="00904BFA"/>
    <w:rsid w:val="00910499"/>
    <w:rsid w:val="00915A8C"/>
    <w:rsid w:val="00915ED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67E8"/>
    <w:rsid w:val="009E2FA3"/>
    <w:rsid w:val="009E6659"/>
    <w:rsid w:val="009F04BA"/>
    <w:rsid w:val="009F214E"/>
    <w:rsid w:val="00A00B8B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2748"/>
    <w:rsid w:val="00EF6FAF"/>
    <w:rsid w:val="00EF704F"/>
    <w:rsid w:val="00F022FA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13</cp:revision>
  <cp:lastPrinted>2025-03-23T15:10:00Z</cp:lastPrinted>
  <dcterms:created xsi:type="dcterms:W3CDTF">2025-03-23T15:12:00Z</dcterms:created>
  <dcterms:modified xsi:type="dcterms:W3CDTF">2025-03-23T15:58:00Z</dcterms:modified>
</cp:coreProperties>
</file>